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faith zab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ai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ab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6 Eastwood Avenue Deerfield 607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aithzab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0482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l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eano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3/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garet</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5/202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